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856df6a1228c2a685dd21aaf08f1921626a97e"/>
    <w:p>
      <w:pPr>
        <w:pStyle w:val="Heading3"/>
      </w:pPr>
      <w:r>
        <w:t xml:space="preserve">ИФНС России № 13 по г. Москве 7 августа проведет онлайн-вебинар для налогоплательщиков</w:t>
      </w:r>
    </w:p>
    <w:p>
      <w:pPr>
        <w:pStyle w:val="FirstParagraph"/>
      </w:pPr>
      <w:r>
        <w:t xml:space="preserve">30.07.2024</w:t>
      </w:r>
    </w:p>
    <w:p>
      <w:pPr>
        <w:pStyle w:val="BodyText"/>
      </w:pPr>
      <w:r>
        <w:t xml:space="preserve">7 августа ИФНС России № 13 по г. Москве проведет вебинар по теме: «Контролируемые иностранные компании и контролирующие лица. Порядок определения прибыли КИК».</w:t>
      </w:r>
    </w:p>
    <w:p>
      <w:pPr>
        <w:pStyle w:val="BodyText"/>
      </w:pPr>
      <w:r>
        <w:t xml:space="preserve">На вебинаре будут рассмотрены вопросы:</w:t>
      </w:r>
    </w:p>
    <w:p>
      <w:pPr>
        <w:pStyle w:val="BodyText"/>
      </w:pPr>
      <w:r>
        <w:t xml:space="preserve">- факторы, определяющие контролирующее лицо контролируемой иностранной компании;</w:t>
      </w:r>
    </w:p>
    <w:p>
      <w:pPr>
        <w:pStyle w:val="BodyText"/>
      </w:pPr>
      <w:r>
        <w:t xml:space="preserve">- уведомления об участии в иностранных организациях и Уведомления о контролируемых иностранных компаниях;</w:t>
      </w:r>
    </w:p>
    <w:p>
      <w:pPr>
        <w:pStyle w:val="BodyText"/>
      </w:pPr>
      <w:r>
        <w:t xml:space="preserve">- подтверждающие документы, представляемые контролирующими лицами контролируемых иностранных компаний;</w:t>
      </w:r>
    </w:p>
    <w:p>
      <w:pPr>
        <w:pStyle w:val="BodyText"/>
      </w:pPr>
      <w:r>
        <w:t xml:space="preserve">- налоговая ответственность за неправомерное непредставление уведомления о КИК, уведомления об участии в иностранных организациях, представление недостоверных сведений в уведомлении о КИК, уведомлении об участии в иностранных организациях;</w:t>
      </w:r>
    </w:p>
    <w:p>
      <w:pPr>
        <w:pStyle w:val="BodyText"/>
      </w:pPr>
      <w:r>
        <w:t xml:space="preserve">- порядок определения прибыли контролируемых иностранных компаний;</w:t>
      </w:r>
    </w:p>
    <w:p>
      <w:pPr>
        <w:pStyle w:val="BodyText"/>
      </w:pPr>
      <w:r>
        <w:t xml:space="preserve">- распространённые ошибки при заполнении уведомления о контролируемых иностранных компаниях.</w:t>
      </w:r>
    </w:p>
    <w:p>
      <w:pPr>
        <w:pStyle w:val="BodyText"/>
      </w:pPr>
      <w:r>
        <w:t xml:space="preserve">Время проведения вебинара: с 16:00 до 16:45. Регистрация на вебинар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49812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498128.html" TargetMode="External" /><Relationship Type="http://schemas.openxmlformats.org/officeDocument/2006/relationships/hyperlink" Id="rId20" Target="https://vksnp4.nalog.ru/conference/230240807-kontroliruemye-inostrannye-kompanii-i-ko/enter?token=6b0dfd5a-bf48-4e72-af2f-dbc92161b04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498128.html" TargetMode="External" /><Relationship Type="http://schemas.openxmlformats.org/officeDocument/2006/relationships/hyperlink" Id="rId20" Target="https://vksnp4.nalog.ru/conference/230240807-kontroliruemye-inostrannye-kompanii-i-ko/enter?token=6b0dfd5a-bf48-4e72-af2f-dbc92161b04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4:55Z</dcterms:created>
  <dcterms:modified xsi:type="dcterms:W3CDTF">2025-04-15T0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